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18135AC6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0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170C8D19" w14:textId="77777777" w:rsidR="006E1492" w:rsidRDefault="006E1492" w:rsidP="00FF70FF">
      <w:pPr>
        <w:pStyle w:val="berschrift3"/>
        <w:rPr>
          <w:sz w:val="28"/>
          <w:szCs w:val="26"/>
          <w:lang w:val="en-US"/>
        </w:rPr>
      </w:pPr>
    </w:p>
    <w:p w14:paraId="34DBCAEC" w14:textId="77777777" w:rsidR="00DB05AB" w:rsidRDefault="00DB05AB" w:rsidP="00DB05AB">
      <w:pPr>
        <w:pStyle w:val="berschrift3"/>
        <w:rPr>
          <w:sz w:val="28"/>
          <w:szCs w:val="26"/>
          <w:lang w:val="en-US"/>
        </w:rPr>
      </w:pPr>
      <w:r w:rsidRPr="00DB05AB">
        <w:rPr>
          <w:sz w:val="28"/>
          <w:szCs w:val="26"/>
          <w:lang w:val="en-US"/>
        </w:rPr>
        <w:t>Working with Files, Texts, and Regular Expressions</w:t>
      </w:r>
    </w:p>
    <w:p w14:paraId="694E1F89" w14:textId="10472B1C" w:rsidR="00DB05AB" w:rsidRDefault="00DB05AB" w:rsidP="00DB05AB">
      <w:pPr>
        <w:pStyle w:val="berschrift3"/>
        <w:rPr>
          <w:lang w:val="en-US"/>
        </w:rPr>
      </w:pPr>
      <w:r w:rsidRPr="00AE6958">
        <w:rPr>
          <w:lang w:val="en-US"/>
        </w:rPr>
        <w:t xml:space="preserve">Exercise 6 – </w:t>
      </w:r>
      <w:r w:rsidR="00AE6958" w:rsidRPr="00AE6958">
        <w:rPr>
          <w:lang w:val="en-US"/>
        </w:rPr>
        <w:t>S</w:t>
      </w:r>
      <w:r w:rsidR="00AE6958">
        <w:rPr>
          <w:lang w:val="en-US"/>
        </w:rPr>
        <w:t>licing and Modifying</w:t>
      </w:r>
    </w:p>
    <w:p w14:paraId="75BB67D6" w14:textId="2C22DBF8" w:rsidR="00AE6958" w:rsidRPr="00AE6958" w:rsidRDefault="00AE6958" w:rsidP="00AE6958">
      <w:pPr>
        <w:rPr>
          <w:rFonts w:ascii="Open Sans" w:hAnsi="Open Sans" w:cs="Open Sans"/>
          <w:lang w:val="en-US"/>
        </w:rPr>
      </w:pPr>
      <w:r w:rsidRPr="00AE6958">
        <w:rPr>
          <w:rFonts w:ascii="Open Sans" w:hAnsi="Open Sans" w:cs="Open Sans"/>
          <w:lang w:val="en-US"/>
        </w:rPr>
        <w:t>Take the string below and print the third word (</w:t>
      </w:r>
      <w:r>
        <w:rPr>
          <w:rFonts w:ascii="Open Sans" w:hAnsi="Open Sans" w:cs="Open Sans"/>
          <w:lang w:val="en-US"/>
        </w:rPr>
        <w:t>can</w:t>
      </w:r>
      <w:r w:rsidRPr="00AE6958">
        <w:rPr>
          <w:rFonts w:ascii="Open Sans" w:hAnsi="Open Sans" w:cs="Open Sans"/>
          <w:lang w:val="en-US"/>
        </w:rPr>
        <w:t>) in uppercase without actually typing the word into the print function.</w:t>
      </w:r>
    </w:p>
    <w:p w14:paraId="23653ACB" w14:textId="0960812A" w:rsidR="00AE6958" w:rsidRPr="00AE6958" w:rsidRDefault="00AE6958" w:rsidP="00AE6958">
      <w:pPr>
        <w:spacing w:line="240" w:lineRule="auto"/>
        <w:ind w:left="708"/>
        <w:rPr>
          <w:rFonts w:ascii="Open Sans" w:hAnsi="Open Sans" w:cs="Open Sans"/>
          <w:lang w:val="en-US"/>
        </w:rPr>
      </w:pPr>
      <w:r w:rsidRPr="00AE6958">
        <w:rPr>
          <w:rFonts w:ascii="Open Sans" w:hAnsi="Open Sans" w:cs="Open Sans"/>
          <w:lang w:val="en-US"/>
        </w:rPr>
        <w:t>String: ‘Python programming can be fun.’</w:t>
      </w:r>
    </w:p>
    <w:p w14:paraId="54EF104F" w14:textId="505D7BB4" w:rsidR="00AE6958" w:rsidRDefault="00AE6958" w:rsidP="00AE6958">
      <w:pPr>
        <w:spacing w:line="240" w:lineRule="auto"/>
        <w:ind w:left="708"/>
        <w:rPr>
          <w:rFonts w:ascii="Open Sans" w:hAnsi="Open Sans" w:cs="Open Sans"/>
          <w:lang w:val="en-US"/>
        </w:rPr>
      </w:pPr>
      <w:r w:rsidRPr="00AE6958">
        <w:rPr>
          <w:rFonts w:ascii="Open Sans" w:hAnsi="Open Sans" w:cs="Open Sans"/>
          <w:lang w:val="en-US"/>
        </w:rPr>
        <w:t>Expected Result: ‘CAN’</w:t>
      </w:r>
    </w:p>
    <w:p w14:paraId="535FB369" w14:textId="7FE9C2A0" w:rsidR="00AE6958" w:rsidRPr="00AE6958" w:rsidRDefault="00AE6958" w:rsidP="00AE6958">
      <w:pPr>
        <w:spacing w:line="240" w:lineRule="auto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Avoid </w:t>
      </w:r>
      <w:r w:rsidRPr="00AE6958">
        <w:rPr>
          <w:rFonts w:ascii="Consolas" w:hAnsi="Consolas" w:cs="Open Sans"/>
          <w:lang w:val="en-US"/>
        </w:rPr>
        <w:t>print(‘CAN’)</w:t>
      </w:r>
      <w:r w:rsidRPr="00AE6958">
        <w:rPr>
          <w:rFonts w:ascii="Open Sans" w:hAnsi="Open Sans" w:cs="Open Sans"/>
          <w:lang w:val="en-US"/>
        </w:rPr>
        <w:t>!</w:t>
      </w:r>
    </w:p>
    <w:p w14:paraId="3038DC0E" w14:textId="7E64DA84" w:rsidR="000E4D6B" w:rsidRPr="00AE6958" w:rsidRDefault="00DB05AB" w:rsidP="008A2B04">
      <w:pPr>
        <w:pStyle w:val="berschrift3"/>
        <w:rPr>
          <w:lang w:val="en-US"/>
        </w:rPr>
      </w:pPr>
      <w:r w:rsidRPr="00AE6958">
        <w:rPr>
          <w:lang w:val="en-US"/>
        </w:rPr>
        <w:t xml:space="preserve">Exercise 7 – </w:t>
      </w:r>
      <w:r w:rsidR="00DD0AE7" w:rsidRPr="00AE6958">
        <w:rPr>
          <w:lang w:val="en-US"/>
        </w:rPr>
        <w:t>Counting Tokens</w:t>
      </w:r>
    </w:p>
    <w:p w14:paraId="7E2008C3" w14:textId="72F8F482" w:rsidR="00A5508A" w:rsidRPr="00E905BE" w:rsidRDefault="00A5508A" w:rsidP="00A5508A">
      <w:pPr>
        <w:rPr>
          <w:rFonts w:ascii="Open Sans" w:hAnsi="Open Sans" w:cs="Open Sans"/>
          <w:lang w:val="en-US"/>
        </w:rPr>
      </w:pPr>
      <w:r w:rsidRPr="00E905BE">
        <w:rPr>
          <w:rFonts w:ascii="Open Sans" w:hAnsi="Open Sans" w:cs="Open Sans"/>
          <w:lang w:val="en-US"/>
        </w:rPr>
        <w:t xml:space="preserve">Write a function that takes </w:t>
      </w:r>
      <w:r w:rsidR="009B7AE2" w:rsidRPr="00E905BE">
        <w:rPr>
          <w:rFonts w:ascii="Open Sans" w:hAnsi="Open Sans" w:cs="Open Sans"/>
          <w:lang w:val="en-US"/>
        </w:rPr>
        <w:t>a</w:t>
      </w:r>
      <w:r w:rsidRPr="00E905BE">
        <w:rPr>
          <w:rFonts w:ascii="Open Sans" w:hAnsi="Open Sans" w:cs="Open Sans"/>
          <w:lang w:val="en-US"/>
        </w:rPr>
        <w:t xml:space="preserve"> path to a file and returns the number of tokens</w:t>
      </w:r>
      <w:r w:rsidR="0076446F" w:rsidRPr="00E905BE">
        <w:rPr>
          <w:rFonts w:ascii="Open Sans" w:hAnsi="Open Sans" w:cs="Open Sans"/>
          <w:lang w:val="en-US"/>
        </w:rPr>
        <w:t xml:space="preserve"> in that file.</w:t>
      </w:r>
    </w:p>
    <w:p w14:paraId="53C9195C" w14:textId="60E5DC08" w:rsidR="00E905BE" w:rsidRDefault="00E905BE" w:rsidP="00A5508A">
      <w:pPr>
        <w:rPr>
          <w:rFonts w:ascii="Open Sans" w:hAnsi="Open Sans" w:cs="Open Sans"/>
          <w:lang w:val="en-US"/>
        </w:rPr>
      </w:pPr>
      <w:r w:rsidRPr="00E905BE">
        <w:rPr>
          <w:rFonts w:ascii="Open Sans" w:hAnsi="Open Sans" w:cs="Open Sans"/>
          <w:lang w:val="en-US"/>
        </w:rPr>
        <w:t>You can use</w:t>
      </w:r>
      <w:r>
        <w:rPr>
          <w:lang w:val="en-US"/>
        </w:rPr>
        <w:t xml:space="preserve"> </w:t>
      </w:r>
      <w:r w:rsidRPr="00E905BE">
        <w:rPr>
          <w:rFonts w:ascii="Consolas" w:hAnsi="Consolas"/>
          <w:lang w:val="en-US"/>
        </w:rPr>
        <w:t>/data/tokenize/simple.txt</w:t>
      </w:r>
      <w:r>
        <w:rPr>
          <w:rFonts w:ascii="Consolas" w:hAnsi="Consolas"/>
          <w:lang w:val="en-US"/>
        </w:rPr>
        <w:t xml:space="preserve"> </w:t>
      </w:r>
      <w:r w:rsidRPr="00E905BE">
        <w:rPr>
          <w:rFonts w:ascii="Open Sans" w:hAnsi="Open Sans" w:cs="Open Sans"/>
          <w:lang w:val="en-US"/>
        </w:rPr>
        <w:t>to test your solution.</w:t>
      </w:r>
      <w:r>
        <w:rPr>
          <w:rFonts w:ascii="Open Sans" w:hAnsi="Open Sans" w:cs="Open Sans"/>
          <w:lang w:val="en-US"/>
        </w:rPr>
        <w:t xml:space="preserve"> For this file, your function should return 6 or 7 tokens, depending on whether you count punctuation marks as tokens.</w:t>
      </w:r>
    </w:p>
    <w:p w14:paraId="59535A5F" w14:textId="5736031B" w:rsidR="001907C6" w:rsidRPr="00E905BE" w:rsidRDefault="001907C6" w:rsidP="00A5508A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If you want to keep experimenting, try to write a tokenizer that manages to tokenize </w:t>
      </w:r>
      <w:r w:rsidRPr="00E905BE">
        <w:rPr>
          <w:rFonts w:ascii="Consolas" w:hAnsi="Consolas"/>
          <w:lang w:val="en-US"/>
        </w:rPr>
        <w:t>/data/tokenize/</w:t>
      </w:r>
      <w:r>
        <w:rPr>
          <w:rFonts w:ascii="Consolas" w:hAnsi="Consolas"/>
          <w:lang w:val="en-US"/>
        </w:rPr>
        <w:t>challenge</w:t>
      </w:r>
      <w:r w:rsidRPr="00E905BE">
        <w:rPr>
          <w:rFonts w:ascii="Consolas" w:hAnsi="Consolas"/>
          <w:lang w:val="en-US"/>
        </w:rPr>
        <w:t>.txt</w:t>
      </w:r>
      <w:r w:rsidRPr="001907C6">
        <w:rPr>
          <w:rFonts w:ascii="Open Sans" w:hAnsi="Open Sans" w:cs="Open Sans"/>
          <w:lang w:val="en-US"/>
        </w:rPr>
        <w:t>.</w:t>
      </w:r>
      <w:r w:rsidR="001102B9">
        <w:rPr>
          <w:rFonts w:ascii="Open Sans" w:hAnsi="Open Sans" w:cs="Open Sans"/>
          <w:lang w:val="en-US"/>
        </w:rPr>
        <w:t xml:space="preserve"> While there is no clear solution to this task, many state-of-the-art tokenizers end up with 16 tokens (13, if we are not counting punctuation marks).</w:t>
      </w:r>
    </w:p>
    <w:sectPr w:rsidR="001907C6" w:rsidRPr="00E905B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78503F" w14:textId="77777777" w:rsidR="00183888" w:rsidRDefault="00183888" w:rsidP="001F6DD0">
      <w:pPr>
        <w:spacing w:after="0" w:line="240" w:lineRule="auto"/>
      </w:pPr>
      <w:r>
        <w:separator/>
      </w:r>
    </w:p>
  </w:endnote>
  <w:endnote w:type="continuationSeparator" w:id="0">
    <w:p w14:paraId="1AA8A999" w14:textId="77777777" w:rsidR="00183888" w:rsidRDefault="00183888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63C37" w14:textId="77777777" w:rsidR="001F6DD0" w:rsidRDefault="001F6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uzeile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02746" w14:textId="77777777" w:rsidR="001F6DD0" w:rsidRDefault="001F6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EC10E" w14:textId="77777777" w:rsidR="00183888" w:rsidRDefault="00183888" w:rsidP="001F6DD0">
      <w:pPr>
        <w:spacing w:after="0" w:line="240" w:lineRule="auto"/>
      </w:pPr>
      <w:r>
        <w:separator/>
      </w:r>
    </w:p>
  </w:footnote>
  <w:footnote w:type="continuationSeparator" w:id="0">
    <w:p w14:paraId="2E1BDC51" w14:textId="77777777" w:rsidR="00183888" w:rsidRDefault="00183888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163F1" w14:textId="77777777" w:rsidR="001F6DD0" w:rsidRDefault="001F6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9D16" w14:textId="77777777" w:rsidR="001F6DD0" w:rsidRDefault="001F6DD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28C87" w14:textId="77777777" w:rsidR="001F6DD0" w:rsidRDefault="001F6DD0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qQUACiFzHiwAAAA="/>
  </w:docVars>
  <w:rsids>
    <w:rsidRoot w:val="00F47637"/>
    <w:rsid w:val="000E4D6B"/>
    <w:rsid w:val="001102B9"/>
    <w:rsid w:val="00183888"/>
    <w:rsid w:val="001907C6"/>
    <w:rsid w:val="001C0B25"/>
    <w:rsid w:val="001C259B"/>
    <w:rsid w:val="001F6DD0"/>
    <w:rsid w:val="00243C8B"/>
    <w:rsid w:val="002B40FE"/>
    <w:rsid w:val="00344219"/>
    <w:rsid w:val="003D1221"/>
    <w:rsid w:val="0043107B"/>
    <w:rsid w:val="00445877"/>
    <w:rsid w:val="00464D6E"/>
    <w:rsid w:val="004E16B6"/>
    <w:rsid w:val="005317B9"/>
    <w:rsid w:val="00553E17"/>
    <w:rsid w:val="005D173A"/>
    <w:rsid w:val="00612FE4"/>
    <w:rsid w:val="006D619A"/>
    <w:rsid w:val="006E1492"/>
    <w:rsid w:val="0076446F"/>
    <w:rsid w:val="007E7268"/>
    <w:rsid w:val="0083719F"/>
    <w:rsid w:val="008A2B04"/>
    <w:rsid w:val="008D7AD3"/>
    <w:rsid w:val="009B7AE2"/>
    <w:rsid w:val="009D5FFE"/>
    <w:rsid w:val="00A5050B"/>
    <w:rsid w:val="00A5508A"/>
    <w:rsid w:val="00A9259F"/>
    <w:rsid w:val="00AC4644"/>
    <w:rsid w:val="00AE086F"/>
    <w:rsid w:val="00AE6958"/>
    <w:rsid w:val="00B04C96"/>
    <w:rsid w:val="00DB05AB"/>
    <w:rsid w:val="00DD0AE7"/>
    <w:rsid w:val="00E905BE"/>
    <w:rsid w:val="00F47637"/>
    <w:rsid w:val="00FA575D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6DD0"/>
  </w:style>
  <w:style w:type="paragraph" w:styleId="Fuzeile">
    <w:name w:val="footer"/>
    <w:basedOn w:val="Standard"/>
    <w:link w:val="Fu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6D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46</cp:revision>
  <dcterms:created xsi:type="dcterms:W3CDTF">2020-12-31T15:48:00Z</dcterms:created>
  <dcterms:modified xsi:type="dcterms:W3CDTF">2021-01-06T13:54:00Z</dcterms:modified>
</cp:coreProperties>
</file>